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5DB6B803" w:rsidR="00674F22" w:rsidRDefault="062DADBF">
      <w:pPr>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45BE4034" w14:textId="6200637C" w:rsidR="00270CB7" w:rsidRDefault="00270CB7">
      <w:pPr>
        <w:rPr>
          <w:rFonts w:ascii="Aparajita" w:eastAsia="Calibri" w:hAnsi="Aparajita" w:cs="Aparajita"/>
          <w:sz w:val="28"/>
          <w:szCs w:val="28"/>
        </w:rPr>
      </w:pPr>
      <w:r>
        <w:rPr>
          <w:rFonts w:ascii="Aparajita" w:eastAsia="Calibri" w:hAnsi="Aparajita" w:cs="Aparajita"/>
          <w:sz w:val="28"/>
          <w:szCs w:val="28"/>
        </w:rPr>
        <w:t>DSA- Data sharing Agreement</w:t>
      </w:r>
    </w:p>
    <w:p w14:paraId="43F58308" w14:textId="5818F088" w:rsidR="00270CB7" w:rsidRDefault="00270CB7">
      <w:pPr>
        <w:rPr>
          <w:rFonts w:ascii="Aparajita" w:eastAsia="Calibri" w:hAnsi="Aparajita" w:cs="Aparajita"/>
          <w:sz w:val="28"/>
          <w:szCs w:val="28"/>
        </w:rPr>
      </w:pPr>
      <w:r>
        <w:rPr>
          <w:rFonts w:ascii="Aparajita" w:eastAsia="Calibri" w:hAnsi="Aparajita" w:cs="Aparajita"/>
          <w:sz w:val="28"/>
          <w:szCs w:val="28"/>
        </w:rPr>
        <w:t>MDA – Master Data management</w:t>
      </w:r>
    </w:p>
    <w:p w14:paraId="4FD07596" w14:textId="24CF6F88" w:rsidR="00270CB7" w:rsidRPr="006408EA" w:rsidRDefault="00270CB7">
      <w:pPr>
        <w:rPr>
          <w:rFonts w:ascii="Aparajita" w:hAnsi="Aparajita" w:cs="Aparajita"/>
          <w:sz w:val="28"/>
          <w:szCs w:val="28"/>
        </w:rPr>
      </w:pPr>
      <w:r>
        <w:rPr>
          <w:rFonts w:ascii="Aparajita" w:eastAsia="Calibri" w:hAnsi="Aparajita" w:cs="Aparajita"/>
          <w:sz w:val="28"/>
          <w:szCs w:val="28"/>
        </w:rPr>
        <w:t>Source of truth</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lastRenderedPageBreak/>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lastRenderedPageBreak/>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730C66">
        <w:rPr>
          <w:rFonts w:ascii="Aparajita" w:eastAsiaTheme="majorEastAsia" w:hAnsi="Aparajita" w:cs="Aparajita"/>
          <w:b/>
          <w:sz w:val="28"/>
          <w:szCs w:val="28"/>
        </w:rPr>
        <w:t>Wafer fault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0">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17FEE" w14:textId="77777777" w:rsidR="00CD4754" w:rsidRDefault="00CD4754" w:rsidP="006E38BF">
      <w:pPr>
        <w:spacing w:after="0" w:line="240" w:lineRule="auto"/>
      </w:pPr>
      <w:r>
        <w:separator/>
      </w:r>
    </w:p>
  </w:endnote>
  <w:endnote w:type="continuationSeparator" w:id="0">
    <w:p w14:paraId="369347F0" w14:textId="77777777" w:rsidR="00CD4754" w:rsidRDefault="00CD4754"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6319C">
      <w:rPr>
        <w:noProof/>
        <w:color w:val="323E4F" w:themeColor="text2" w:themeShade="BF"/>
        <w:sz w:val="24"/>
        <w:szCs w:val="24"/>
      </w:rPr>
      <w:t>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6319C">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3B98C" w14:textId="77777777" w:rsidR="00CD4754" w:rsidRDefault="00CD4754" w:rsidP="006E38BF">
      <w:pPr>
        <w:spacing w:after="0" w:line="240" w:lineRule="auto"/>
      </w:pPr>
      <w:r>
        <w:separator/>
      </w:r>
    </w:p>
  </w:footnote>
  <w:footnote w:type="continuationSeparator" w:id="0">
    <w:p w14:paraId="508EE996" w14:textId="77777777" w:rsidR="00CD4754" w:rsidRDefault="00CD4754"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1ADB7BA2"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270CB7"/>
    <w:rsid w:val="0036319C"/>
    <w:rsid w:val="00580562"/>
    <w:rsid w:val="006408EA"/>
    <w:rsid w:val="00674F22"/>
    <w:rsid w:val="006C1CB8"/>
    <w:rsid w:val="006E38BF"/>
    <w:rsid w:val="00730C66"/>
    <w:rsid w:val="00CD4754"/>
    <w:rsid w:val="00E43EE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hyperlink" Target="https://api.run.pivotal.io" TargetMode="External"/><Relationship Id="rId36"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19</Pages>
  <Words>1551</Words>
  <Characters>884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Hari kumar</cp:lastModifiedBy>
  <cp:revision>60</cp:revision>
  <dcterms:created xsi:type="dcterms:W3CDTF">2020-01-31T13:01:00Z</dcterms:created>
  <dcterms:modified xsi:type="dcterms:W3CDTF">2021-04-29T16:08:00Z</dcterms:modified>
</cp:coreProperties>
</file>